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78E061A9" w14:textId="3E9473D5" w:rsidR="0022655C" w:rsidRDefault="0022655C">
      <w:pPr>
        <w:pStyle w:val="a0"/>
      </w:pPr>
      <m:oMathPara>
        <m:oMath>
          <m:r>
            <w:rPr>
              <w:rFonts w:ascii="Cambria Math" w:hAnsi="Cambria Math"/>
            </w:rPr>
            <m:t>x=x+1</m:t>
          </m:r>
        </m:oMath>
      </m:oMathPara>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100E6CFF"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6EACDB8A" w14:textId="77777777" w:rsidR="00011FF0" w:rsidRPr="00011FF0" w:rsidRDefault="00011FF0" w:rsidP="00011FF0">
      <w:pPr>
        <w:pStyle w:val="a0"/>
      </w:pP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0BFCE014" w14:textId="30DE9810" w:rsidR="00D22A9C" w:rsidRPr="001D786D" w:rsidRDefault="002171B9" w:rsidP="000679B6">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pP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B2602F">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2959E" w14:textId="77777777" w:rsidR="00DD7956" w:rsidRDefault="00DD7956">
      <w:pPr>
        <w:spacing w:line="240" w:lineRule="auto"/>
      </w:pPr>
      <w:r>
        <w:separator/>
      </w:r>
    </w:p>
  </w:endnote>
  <w:endnote w:type="continuationSeparator" w:id="0">
    <w:p w14:paraId="3A2E17B3" w14:textId="77777777" w:rsidR="00DD7956" w:rsidRDefault="00DD79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5D525100"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5551A" w14:textId="77777777" w:rsidR="00DD7956" w:rsidRDefault="00DD7956">
      <w:r>
        <w:separator/>
      </w:r>
    </w:p>
  </w:footnote>
  <w:footnote w:type="continuationSeparator" w:id="0">
    <w:p w14:paraId="2F9D6C05" w14:textId="77777777" w:rsidR="00DD7956" w:rsidRDefault="00DD7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11FF0"/>
    <w:rsid w:val="00022676"/>
    <w:rsid w:val="0006699E"/>
    <w:rsid w:val="000679B6"/>
    <w:rsid w:val="000A7A8B"/>
    <w:rsid w:val="000D0869"/>
    <w:rsid w:val="001022D2"/>
    <w:rsid w:val="00141847"/>
    <w:rsid w:val="00142036"/>
    <w:rsid w:val="001C6D7A"/>
    <w:rsid w:val="001D39A1"/>
    <w:rsid w:val="002110DA"/>
    <w:rsid w:val="002171B9"/>
    <w:rsid w:val="0022655C"/>
    <w:rsid w:val="00244A78"/>
    <w:rsid w:val="00265786"/>
    <w:rsid w:val="002A65C7"/>
    <w:rsid w:val="002E1FE4"/>
    <w:rsid w:val="002F0528"/>
    <w:rsid w:val="00327351"/>
    <w:rsid w:val="003447DB"/>
    <w:rsid w:val="00405A5C"/>
    <w:rsid w:val="004577E5"/>
    <w:rsid w:val="004F68E0"/>
    <w:rsid w:val="00505173"/>
    <w:rsid w:val="0051471F"/>
    <w:rsid w:val="0057234B"/>
    <w:rsid w:val="005E2761"/>
    <w:rsid w:val="00661B23"/>
    <w:rsid w:val="0067536D"/>
    <w:rsid w:val="006E05DD"/>
    <w:rsid w:val="006F1AFE"/>
    <w:rsid w:val="00713A32"/>
    <w:rsid w:val="00750883"/>
    <w:rsid w:val="00761171"/>
    <w:rsid w:val="0077273E"/>
    <w:rsid w:val="007A1D5C"/>
    <w:rsid w:val="007D2C9D"/>
    <w:rsid w:val="007E0786"/>
    <w:rsid w:val="00835A16"/>
    <w:rsid w:val="008460BF"/>
    <w:rsid w:val="00847482"/>
    <w:rsid w:val="009149B5"/>
    <w:rsid w:val="009370AA"/>
    <w:rsid w:val="00970C9D"/>
    <w:rsid w:val="009A30A6"/>
    <w:rsid w:val="009B04E5"/>
    <w:rsid w:val="009C0D72"/>
    <w:rsid w:val="00A14FF3"/>
    <w:rsid w:val="00AD67D5"/>
    <w:rsid w:val="00B2602F"/>
    <w:rsid w:val="00B573F0"/>
    <w:rsid w:val="00BE2FB7"/>
    <w:rsid w:val="00BF6B73"/>
    <w:rsid w:val="00C214C8"/>
    <w:rsid w:val="00C47C42"/>
    <w:rsid w:val="00C61475"/>
    <w:rsid w:val="00C62F87"/>
    <w:rsid w:val="00CA2A10"/>
    <w:rsid w:val="00D22A9C"/>
    <w:rsid w:val="00DC7989"/>
    <w:rsid w:val="00DD7956"/>
    <w:rsid w:val="00E1645B"/>
    <w:rsid w:val="00E9081A"/>
    <w:rsid w:val="00E90948"/>
    <w:rsid w:val="00ED76D2"/>
    <w:rsid w:val="00F17727"/>
    <w:rsid w:val="00F66A7C"/>
    <w:rsid w:val="00F71E74"/>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699E"/>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F17727"/>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next w:val="a"/>
    <w:uiPriority w:val="9"/>
    <w:unhideWhenUsed/>
    <w:qFormat/>
    <w:rsid w:val="00B2602F"/>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835A16"/>
    <w:rPr>
      <w:rFonts w:ascii="Fira Code" w:eastAsia="宋体" w:hAnsi="Fira Code" w:cs="Times New Roman (正文 CS 字体)"/>
      <w:color w:val="404040" w:themeColor="text1" w:themeTint="BF"/>
      <w:sz w:val="21"/>
      <w:shd w:val="clear" w:color="F3F4F4"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835A1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clear" w:color="F3F4F4"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649</Words>
  <Characters>3702</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60</cp:revision>
  <dcterms:created xsi:type="dcterms:W3CDTF">2023-12-15T02:40:00Z</dcterms:created>
  <dcterms:modified xsi:type="dcterms:W3CDTF">2025-06-0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